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5E656" w14:textId="77777777" w:rsidR="00ED32B9" w:rsidRDefault="00ED32B9" w:rsidP="00ED32B9">
      <w:pPr>
        <w:spacing w:after="0"/>
        <w:jc w:val="center"/>
      </w:pPr>
      <w:r>
        <w:t>God’s Way of Marriage</w:t>
      </w:r>
    </w:p>
    <w:p w14:paraId="23926BAD" w14:textId="77777777" w:rsidR="00ED32B9" w:rsidRDefault="00ED32B9" w:rsidP="00ED32B9">
      <w:pPr>
        <w:spacing w:after="0"/>
        <w:jc w:val="center"/>
      </w:pPr>
      <w:r>
        <w:t>Genesis 2:18-25, Ephesians 5:21-33</w:t>
      </w:r>
    </w:p>
    <w:p w14:paraId="43399E32" w14:textId="77777777" w:rsidR="00ED32B9" w:rsidRDefault="00ED32B9" w:rsidP="00ED32B9">
      <w:pPr>
        <w:spacing w:after="0"/>
        <w:jc w:val="center"/>
      </w:pPr>
      <w:r>
        <w:t xml:space="preserve">Part </w:t>
      </w:r>
      <w:r>
        <w:t>I</w:t>
      </w:r>
      <w:r>
        <w:t>I</w:t>
      </w:r>
    </w:p>
    <w:p w14:paraId="1476AF8B" w14:textId="77777777" w:rsidR="00D0412E" w:rsidRDefault="00D0412E"/>
    <w:p w14:paraId="283936FF" w14:textId="77777777" w:rsidR="00ED32B9" w:rsidRDefault="00ED32B9">
      <w:r>
        <w:t>The key to a Biblical marriage is ___________________</w:t>
      </w:r>
    </w:p>
    <w:p w14:paraId="35FFA3C3" w14:textId="78087196" w:rsidR="00ED32B9" w:rsidRDefault="00ED32B9"/>
    <w:p w14:paraId="76FA79D4" w14:textId="77777777" w:rsidR="00122FD4" w:rsidRDefault="00122FD4">
      <w:bookmarkStart w:id="0" w:name="_GoBack"/>
      <w:bookmarkEnd w:id="0"/>
    </w:p>
    <w:p w14:paraId="2B3A427D" w14:textId="77777777" w:rsidR="00ED32B9" w:rsidRDefault="00ED32B9">
      <w:r>
        <w:t>Reasons for Biblical marriage…</w:t>
      </w:r>
    </w:p>
    <w:p w14:paraId="536826FD" w14:textId="77777777" w:rsidR="00ED32B9" w:rsidRDefault="00ED32B9" w:rsidP="00ED32B9">
      <w:pPr>
        <w:pStyle w:val="ListParagraph"/>
        <w:numPr>
          <w:ilvl w:val="0"/>
          <w:numId w:val="1"/>
        </w:numPr>
      </w:pPr>
      <w:r>
        <w:t>It will make us _______________ to each other</w:t>
      </w:r>
    </w:p>
    <w:p w14:paraId="5DAC889B" w14:textId="77777777" w:rsidR="00ED32B9" w:rsidRDefault="00ED32B9" w:rsidP="00ED32B9">
      <w:pPr>
        <w:ind w:left="360"/>
      </w:pPr>
      <w:r>
        <w:t>-#1 need of a man in marriage is _______________</w:t>
      </w:r>
    </w:p>
    <w:p w14:paraId="3F019433" w14:textId="77777777" w:rsidR="00ED32B9" w:rsidRDefault="00ED32B9" w:rsidP="00ED32B9">
      <w:pPr>
        <w:ind w:left="360"/>
      </w:pPr>
    </w:p>
    <w:p w14:paraId="3A9F45F7" w14:textId="77777777" w:rsidR="00ED32B9" w:rsidRDefault="00ED32B9" w:rsidP="00ED32B9">
      <w:pPr>
        <w:ind w:left="360"/>
      </w:pPr>
      <w:r>
        <w:t>1 Peter 3:1-6</w:t>
      </w:r>
    </w:p>
    <w:p w14:paraId="0B4BDB9E" w14:textId="77777777" w:rsidR="00ED32B9" w:rsidRDefault="00ED32B9" w:rsidP="00ED32B9">
      <w:pPr>
        <w:ind w:left="360"/>
      </w:pPr>
    </w:p>
    <w:p w14:paraId="7834E96D" w14:textId="77777777" w:rsidR="00ED32B9" w:rsidRDefault="00ED32B9" w:rsidP="00ED32B9">
      <w:pPr>
        <w:ind w:left="360"/>
      </w:pPr>
      <w:r>
        <w:t>-#1 need of a woman in marriage is _____________</w:t>
      </w:r>
    </w:p>
    <w:p w14:paraId="20EC012C" w14:textId="77777777" w:rsidR="00ED32B9" w:rsidRDefault="00ED32B9" w:rsidP="00ED32B9"/>
    <w:p w14:paraId="18F5B128" w14:textId="77777777" w:rsidR="00ED32B9" w:rsidRDefault="00ED32B9" w:rsidP="00ED32B9"/>
    <w:p w14:paraId="2499F98A" w14:textId="77777777" w:rsidR="00ED32B9" w:rsidRDefault="00ED32B9" w:rsidP="00ED32B9">
      <w:pPr>
        <w:pStyle w:val="ListParagraph"/>
        <w:numPr>
          <w:ilvl w:val="0"/>
          <w:numId w:val="1"/>
        </w:numPr>
      </w:pPr>
      <w:r>
        <w:t>To help each other be the ____________ we can be</w:t>
      </w:r>
    </w:p>
    <w:p w14:paraId="4206EAD7" w14:textId="77777777" w:rsidR="00ED32B9" w:rsidRDefault="00ED32B9" w:rsidP="00ED32B9"/>
    <w:p w14:paraId="1E6C0D6E" w14:textId="77777777" w:rsidR="00ED32B9" w:rsidRDefault="00ED32B9" w:rsidP="00ED32B9">
      <w:pPr>
        <w:ind w:left="360"/>
      </w:pPr>
      <w:r>
        <w:t>-Husbands are to nurture and ______________ their wives</w:t>
      </w:r>
    </w:p>
    <w:p w14:paraId="324BE7D7" w14:textId="77777777" w:rsidR="00ED32B9" w:rsidRDefault="00ED32B9" w:rsidP="00ED32B9">
      <w:pPr>
        <w:ind w:left="360"/>
      </w:pPr>
    </w:p>
    <w:p w14:paraId="2509E365" w14:textId="77777777" w:rsidR="00ED32B9" w:rsidRDefault="00ED32B9" w:rsidP="00ED32B9">
      <w:pPr>
        <w:ind w:left="360"/>
      </w:pPr>
      <w:r>
        <w:t xml:space="preserve">-Wives are to raise up the _____________ in their husbands </w:t>
      </w:r>
    </w:p>
    <w:p w14:paraId="07656DB1" w14:textId="77777777" w:rsidR="00ED32B9" w:rsidRDefault="00ED32B9" w:rsidP="00ED32B9"/>
    <w:p w14:paraId="592DC42A" w14:textId="77777777" w:rsidR="00ED32B9" w:rsidRDefault="00ED32B9" w:rsidP="00ED32B9"/>
    <w:p w14:paraId="4BCB672F" w14:textId="77777777" w:rsidR="00ED32B9" w:rsidRDefault="00ED32B9" w:rsidP="00ED32B9">
      <w:pPr>
        <w:pStyle w:val="ListParagraph"/>
        <w:numPr>
          <w:ilvl w:val="0"/>
          <w:numId w:val="1"/>
        </w:numPr>
      </w:pPr>
      <w:r>
        <w:t>It deals with the __________________ nature</w:t>
      </w:r>
    </w:p>
    <w:p w14:paraId="55424D71" w14:textId="77777777" w:rsidR="009F4E8E" w:rsidRDefault="009F4E8E" w:rsidP="009F4E8E"/>
    <w:p w14:paraId="6BA1B9F2" w14:textId="77777777" w:rsidR="009F4E8E" w:rsidRDefault="009F4E8E" w:rsidP="009F4E8E">
      <w:pPr>
        <w:ind w:left="360"/>
      </w:pPr>
      <w:r>
        <w:t>-Women ______________ ahead of their husbands</w:t>
      </w:r>
    </w:p>
    <w:p w14:paraId="36676736" w14:textId="77777777" w:rsidR="009F4E8E" w:rsidRDefault="009F4E8E" w:rsidP="009F4E8E">
      <w:pPr>
        <w:ind w:left="360"/>
      </w:pPr>
    </w:p>
    <w:p w14:paraId="37EF447B" w14:textId="7483C4C9" w:rsidR="009F4E8E" w:rsidRDefault="009F4E8E" w:rsidP="009F4E8E">
      <w:pPr>
        <w:ind w:left="360"/>
      </w:pPr>
      <w:r>
        <w:t>-M</w:t>
      </w:r>
      <w:r w:rsidR="00122FD4">
        <w:t>e</w:t>
      </w:r>
      <w:r>
        <w:t>n struggle with __________________</w:t>
      </w:r>
    </w:p>
    <w:sectPr w:rsidR="009F4E8E" w:rsidSect="00ED32B9">
      <w:pgSz w:w="15840" w:h="12240" w:orient="landscape"/>
      <w:pgMar w:top="720" w:right="720" w:bottom="720" w:left="720" w:header="720" w:footer="720" w:gutter="0"/>
      <w:cols w:num="2" w:space="1152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D450C2"/>
    <w:multiLevelType w:val="hybridMultilevel"/>
    <w:tmpl w:val="FB2695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0047BF0"/>
    <w:multiLevelType w:val="hybridMultilevel"/>
    <w:tmpl w:val="5C9AEA76"/>
    <w:lvl w:ilvl="0" w:tplc="746A7E2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3Nbc0N7EwsTA2tLRQ0lEKTi0uzszPAykwrAUAlcHUeCwAAAA="/>
  </w:docVars>
  <w:rsids>
    <w:rsidRoot w:val="00ED32B9"/>
    <w:rsid w:val="00122FD4"/>
    <w:rsid w:val="0051358B"/>
    <w:rsid w:val="00872F7C"/>
    <w:rsid w:val="009B5F54"/>
    <w:rsid w:val="009F4E8E"/>
    <w:rsid w:val="00D0412E"/>
    <w:rsid w:val="00ED3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F095CB"/>
  <w15:chartTrackingRefBased/>
  <w15:docId w15:val="{6657735C-CA0D-4CAF-B252-6572A548F9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D32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32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91</Words>
  <Characters>52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Seal</dc:creator>
  <cp:keywords/>
  <dc:description/>
  <cp:lastModifiedBy>Bob Seal</cp:lastModifiedBy>
  <cp:revision>2</cp:revision>
  <dcterms:created xsi:type="dcterms:W3CDTF">2017-03-12T02:06:00Z</dcterms:created>
  <dcterms:modified xsi:type="dcterms:W3CDTF">2017-03-12T02:37:00Z</dcterms:modified>
</cp:coreProperties>
</file>